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A09110" w14:textId="0BB0D04A" w:rsidR="002017F7" w:rsidRDefault="00B80D87" w:rsidP="00B80D87">
      <w:pPr>
        <w:pStyle w:val="Titel"/>
        <w:rPr>
          <w:lang w:val="nl-NL"/>
        </w:rPr>
      </w:pPr>
      <w:r>
        <w:rPr>
          <w:lang w:val="nl-NL"/>
        </w:rPr>
        <w:t>Coronaprotocol bij Nuvo’68</w:t>
      </w:r>
    </w:p>
    <w:p w14:paraId="13D76A15" w14:textId="2B3D5674" w:rsidR="00B80D87" w:rsidRDefault="00B80D87" w:rsidP="00B80D87">
      <w:pPr>
        <w:rPr>
          <w:lang w:val="nl-NL"/>
        </w:rPr>
      </w:pPr>
      <w:r>
        <w:rPr>
          <w:lang w:val="nl-NL"/>
        </w:rPr>
        <w:t xml:space="preserve">Met ingang van </w:t>
      </w:r>
      <w:r w:rsidR="00C56529">
        <w:rPr>
          <w:lang w:val="nl-NL"/>
        </w:rPr>
        <w:t>17 januari 2022</w:t>
      </w:r>
      <w:r>
        <w:rPr>
          <w:lang w:val="nl-NL"/>
        </w:rPr>
        <w:tab/>
      </w:r>
    </w:p>
    <w:p w14:paraId="3BFA64AD" w14:textId="130E4DBC" w:rsidR="00B80D87" w:rsidRDefault="00B80D87" w:rsidP="00B80D87">
      <w:pPr>
        <w:rPr>
          <w:lang w:val="nl-NL"/>
        </w:rPr>
      </w:pPr>
    </w:p>
    <w:p w14:paraId="79B25892" w14:textId="034F7C7C" w:rsidR="00B80D87" w:rsidRDefault="000B77B8" w:rsidP="00B80D87">
      <w:pPr>
        <w:rPr>
          <w:lang w:val="nl-NL"/>
        </w:rPr>
      </w:pPr>
      <w:r>
        <w:rPr>
          <w:noProof/>
        </w:rPr>
        <w:drawing>
          <wp:anchor distT="0" distB="0" distL="114300" distR="114300" simplePos="0" relativeHeight="251662848" behindDoc="1" locked="0" layoutInCell="1" allowOverlap="1" wp14:anchorId="16CD6B37" wp14:editId="710B4308">
            <wp:simplePos x="0" y="0"/>
            <wp:positionH relativeFrom="column">
              <wp:posOffset>4182746</wp:posOffset>
            </wp:positionH>
            <wp:positionV relativeFrom="paragraph">
              <wp:posOffset>22861</wp:posOffset>
            </wp:positionV>
            <wp:extent cx="1066800" cy="1066800"/>
            <wp:effectExtent l="0" t="0" r="0" b="0"/>
            <wp:wrapNone/>
            <wp:docPr id="3" name="Afbeelding 3" descr="Gala Pro-line 5581S10 volleybal kopen - Sportballen.n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Gala Pro-line 5581S10 volleybal kopen - Sportballen.nl"/>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1066800" cy="1066800"/>
                    </a:xfrm>
                    <a:prstGeom prst="rect">
                      <a:avLst/>
                    </a:prstGeom>
                    <a:noFill/>
                    <a:ln>
                      <a:noFill/>
                    </a:ln>
                  </pic:spPr>
                </pic:pic>
              </a:graphicData>
            </a:graphic>
            <wp14:sizeRelH relativeFrom="page">
              <wp14:pctWidth>0</wp14:pctWidth>
            </wp14:sizeRelH>
            <wp14:sizeRelV relativeFrom="page">
              <wp14:pctHeight>0</wp14:pctHeight>
            </wp14:sizeRelV>
          </wp:anchor>
        </w:drawing>
      </w:r>
      <w:r w:rsidR="00B80D87">
        <w:rPr>
          <w:noProof/>
        </w:rPr>
        <w:drawing>
          <wp:anchor distT="0" distB="0" distL="114300" distR="114300" simplePos="0" relativeHeight="251656704" behindDoc="1" locked="0" layoutInCell="1" allowOverlap="1" wp14:anchorId="2F2D6BFF" wp14:editId="58A454F5">
            <wp:simplePos x="0" y="0"/>
            <wp:positionH relativeFrom="column">
              <wp:posOffset>212726</wp:posOffset>
            </wp:positionH>
            <wp:positionV relativeFrom="paragraph">
              <wp:posOffset>76200</wp:posOffset>
            </wp:positionV>
            <wp:extent cx="2606040" cy="988284"/>
            <wp:effectExtent l="0" t="0" r="3810" b="2540"/>
            <wp:wrapNone/>
            <wp:docPr id="1" name="Afbeelding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614886" cy="991639"/>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7FF8FE0" w14:textId="26ED8266" w:rsidR="00B80D87" w:rsidRPr="00B80D87" w:rsidRDefault="00B80D87" w:rsidP="00B80D87">
      <w:pPr>
        <w:pStyle w:val="Lijstalinea"/>
        <w:rPr>
          <w:sz w:val="24"/>
          <w:szCs w:val="24"/>
          <w:lang w:val="nl-NL"/>
        </w:rPr>
      </w:pPr>
    </w:p>
    <w:p w14:paraId="350E0A25" w14:textId="77777777" w:rsidR="00B80D87" w:rsidRPr="00B80D87" w:rsidRDefault="00B80D87" w:rsidP="00B80D87">
      <w:pPr>
        <w:pStyle w:val="Lijstalinea"/>
        <w:rPr>
          <w:sz w:val="24"/>
          <w:szCs w:val="24"/>
          <w:lang w:val="nl-NL"/>
        </w:rPr>
      </w:pPr>
    </w:p>
    <w:p w14:paraId="23E1ECB9" w14:textId="77777777" w:rsidR="00B80D87" w:rsidRPr="00B80D87" w:rsidRDefault="00B80D87" w:rsidP="00B80D87">
      <w:pPr>
        <w:pStyle w:val="Lijstalinea"/>
        <w:rPr>
          <w:sz w:val="24"/>
          <w:szCs w:val="24"/>
          <w:lang w:val="nl-NL"/>
        </w:rPr>
      </w:pPr>
    </w:p>
    <w:p w14:paraId="3ECF0AA4" w14:textId="77777777" w:rsidR="00B80D87" w:rsidRPr="000B77B8" w:rsidRDefault="00B80D87" w:rsidP="000B77B8">
      <w:pPr>
        <w:rPr>
          <w:sz w:val="24"/>
          <w:szCs w:val="24"/>
          <w:lang w:val="nl-NL"/>
        </w:rPr>
      </w:pPr>
    </w:p>
    <w:p w14:paraId="010AB52C" w14:textId="0F1BF692" w:rsidR="00B80D87" w:rsidRPr="00B80D87" w:rsidRDefault="00B80D87" w:rsidP="00B80D87">
      <w:pPr>
        <w:pStyle w:val="Lijstalinea"/>
        <w:numPr>
          <w:ilvl w:val="0"/>
          <w:numId w:val="1"/>
        </w:numPr>
        <w:rPr>
          <w:sz w:val="24"/>
          <w:szCs w:val="24"/>
          <w:lang w:val="nl-NL"/>
        </w:rPr>
      </w:pPr>
      <w:r w:rsidRPr="00B80D87">
        <w:rPr>
          <w:b/>
          <w:bCs/>
          <w:sz w:val="24"/>
          <w:szCs w:val="24"/>
          <w:lang w:val="nl-NL"/>
        </w:rPr>
        <w:t>Heb je klachten als koorts, keelpijn, verkoudheid of hoesten: Blijf thuis!</w:t>
      </w:r>
    </w:p>
    <w:p w14:paraId="60D16127" w14:textId="6E1A64B4" w:rsidR="00B80D87" w:rsidRDefault="00B80D87" w:rsidP="00B80D87">
      <w:pPr>
        <w:pStyle w:val="Lijstalinea"/>
        <w:numPr>
          <w:ilvl w:val="0"/>
          <w:numId w:val="1"/>
        </w:numPr>
        <w:rPr>
          <w:sz w:val="24"/>
          <w:szCs w:val="24"/>
          <w:lang w:val="nl-NL"/>
        </w:rPr>
      </w:pPr>
      <w:r w:rsidRPr="00B80D87">
        <w:rPr>
          <w:sz w:val="24"/>
          <w:szCs w:val="24"/>
          <w:lang w:val="nl-NL"/>
        </w:rPr>
        <w:t xml:space="preserve">Houdt </w:t>
      </w:r>
      <w:r w:rsidRPr="00B80D87">
        <w:rPr>
          <w:b/>
          <w:bCs/>
          <w:sz w:val="24"/>
          <w:szCs w:val="24"/>
          <w:lang w:val="nl-NL"/>
        </w:rPr>
        <w:t>1,5 meter afstand buiten de zaal</w:t>
      </w:r>
      <w:r w:rsidRPr="00B80D87">
        <w:rPr>
          <w:sz w:val="24"/>
          <w:szCs w:val="24"/>
          <w:lang w:val="nl-NL"/>
        </w:rPr>
        <w:t>, probeer dit ook zo veel mogelijk te doen in de zaal.</w:t>
      </w:r>
    </w:p>
    <w:p w14:paraId="315604E1" w14:textId="44DA283C" w:rsidR="0047107C" w:rsidRDefault="0047107C" w:rsidP="00B80D87">
      <w:pPr>
        <w:pStyle w:val="Lijstalinea"/>
        <w:numPr>
          <w:ilvl w:val="0"/>
          <w:numId w:val="1"/>
        </w:numPr>
        <w:rPr>
          <w:sz w:val="24"/>
          <w:szCs w:val="24"/>
          <w:lang w:val="nl-NL"/>
        </w:rPr>
      </w:pPr>
      <w:r>
        <w:rPr>
          <w:b/>
          <w:bCs/>
          <w:sz w:val="24"/>
          <w:szCs w:val="24"/>
          <w:lang w:val="nl-NL"/>
        </w:rPr>
        <w:t>Het dragen van een medisch mondmasker is verplicht in de hongerman, behalve tijdens het sporten.</w:t>
      </w:r>
    </w:p>
    <w:p w14:paraId="26570752" w14:textId="77777777" w:rsidR="0047107C" w:rsidRPr="0047107C" w:rsidRDefault="000B77B8" w:rsidP="00B80D87">
      <w:pPr>
        <w:pStyle w:val="Lijstalinea"/>
        <w:numPr>
          <w:ilvl w:val="0"/>
          <w:numId w:val="1"/>
        </w:numPr>
        <w:rPr>
          <w:sz w:val="24"/>
          <w:szCs w:val="24"/>
          <w:lang w:val="nl-NL"/>
        </w:rPr>
      </w:pPr>
      <w:r>
        <w:rPr>
          <w:b/>
          <w:bCs/>
          <w:sz w:val="24"/>
          <w:szCs w:val="24"/>
          <w:lang w:val="nl-NL"/>
        </w:rPr>
        <w:t xml:space="preserve">Het laten zien van een QR code is verplicht om binnen te komen. </w:t>
      </w:r>
    </w:p>
    <w:p w14:paraId="3C66CFDC" w14:textId="00465C7E" w:rsidR="000B77B8" w:rsidRPr="00B80D87" w:rsidRDefault="000B77B8" w:rsidP="0047107C">
      <w:pPr>
        <w:pStyle w:val="Lijstalinea"/>
        <w:rPr>
          <w:sz w:val="24"/>
          <w:szCs w:val="24"/>
          <w:lang w:val="nl-NL"/>
        </w:rPr>
      </w:pPr>
      <w:r w:rsidRPr="000B77B8">
        <w:rPr>
          <w:b/>
          <w:bCs/>
          <w:sz w:val="24"/>
          <w:szCs w:val="24"/>
          <w:u w:val="single"/>
          <w:lang w:val="nl-NL"/>
        </w:rPr>
        <w:t>Staat er niemand in de hal, loop dan eerst naar boven voordat je de kleedkamers/zaal in gaat!</w:t>
      </w:r>
    </w:p>
    <w:p w14:paraId="396CB1CA" w14:textId="1E88EDF4" w:rsidR="00B80D87" w:rsidRDefault="00B80D87" w:rsidP="00B80D87">
      <w:pPr>
        <w:pStyle w:val="Lijstalinea"/>
        <w:numPr>
          <w:ilvl w:val="0"/>
          <w:numId w:val="1"/>
        </w:numPr>
        <w:rPr>
          <w:sz w:val="24"/>
          <w:szCs w:val="24"/>
          <w:lang w:val="nl-NL"/>
        </w:rPr>
      </w:pPr>
      <w:r w:rsidRPr="00B80D87">
        <w:rPr>
          <w:sz w:val="24"/>
          <w:szCs w:val="24"/>
          <w:lang w:val="nl-NL"/>
        </w:rPr>
        <w:t xml:space="preserve">Publiek </w:t>
      </w:r>
      <w:r w:rsidR="0047107C">
        <w:rPr>
          <w:sz w:val="24"/>
          <w:szCs w:val="24"/>
          <w:lang w:val="nl-NL"/>
        </w:rPr>
        <w:t>is niet toegestaan.</w:t>
      </w:r>
    </w:p>
    <w:p w14:paraId="633FFFFC" w14:textId="6F54DCE8" w:rsidR="000B77B8" w:rsidRPr="00B80D87" w:rsidRDefault="000B77B8" w:rsidP="00B80D87">
      <w:pPr>
        <w:pStyle w:val="Lijstalinea"/>
        <w:numPr>
          <w:ilvl w:val="0"/>
          <w:numId w:val="1"/>
        </w:numPr>
        <w:rPr>
          <w:sz w:val="24"/>
          <w:szCs w:val="24"/>
          <w:lang w:val="nl-NL"/>
        </w:rPr>
      </w:pPr>
      <w:r>
        <w:rPr>
          <w:sz w:val="24"/>
          <w:szCs w:val="24"/>
          <w:lang w:val="nl-NL"/>
        </w:rPr>
        <w:t>Luister naar de vrijwilligers en respecteer de regels.</w:t>
      </w:r>
    </w:p>
    <w:p w14:paraId="09BB805E" w14:textId="7347A7C1" w:rsidR="00B80D87" w:rsidRDefault="00B80D87" w:rsidP="00B80D87">
      <w:pPr>
        <w:pStyle w:val="Lijstalinea"/>
        <w:numPr>
          <w:ilvl w:val="0"/>
          <w:numId w:val="1"/>
        </w:numPr>
        <w:rPr>
          <w:sz w:val="24"/>
          <w:szCs w:val="24"/>
          <w:lang w:val="nl-NL"/>
        </w:rPr>
      </w:pPr>
      <w:r w:rsidRPr="00B80D87">
        <w:rPr>
          <w:b/>
          <w:bCs/>
          <w:sz w:val="24"/>
          <w:szCs w:val="24"/>
          <w:lang w:val="nl-NL"/>
        </w:rPr>
        <w:t>Desinfecteer</w:t>
      </w:r>
      <w:r w:rsidRPr="00B80D87">
        <w:rPr>
          <w:sz w:val="24"/>
          <w:szCs w:val="24"/>
          <w:lang w:val="nl-NL"/>
        </w:rPr>
        <w:t xml:space="preserve"> je handen bij binnenkomst van de hal.</w:t>
      </w:r>
    </w:p>
    <w:p w14:paraId="1EFB7D51" w14:textId="0795DE38" w:rsidR="0047107C" w:rsidRPr="0047107C" w:rsidRDefault="0047107C" w:rsidP="00B80D87">
      <w:pPr>
        <w:pStyle w:val="Lijstalinea"/>
        <w:numPr>
          <w:ilvl w:val="0"/>
          <w:numId w:val="1"/>
        </w:numPr>
        <w:rPr>
          <w:sz w:val="24"/>
          <w:szCs w:val="24"/>
          <w:lang w:val="nl-NL"/>
        </w:rPr>
      </w:pPr>
      <w:r>
        <w:rPr>
          <w:sz w:val="24"/>
          <w:szCs w:val="24"/>
          <w:lang w:val="nl-NL"/>
        </w:rPr>
        <w:t xml:space="preserve">De bar is gesloten, dus kan er hier niks gekocht worden. </w:t>
      </w:r>
      <w:r w:rsidRPr="0047107C">
        <w:rPr>
          <w:b/>
          <w:bCs/>
          <w:sz w:val="24"/>
          <w:szCs w:val="24"/>
          <w:lang w:val="nl-NL"/>
        </w:rPr>
        <w:t>Wel kan hier natuurlijk een cool pack gehaald worden!</w:t>
      </w:r>
    </w:p>
    <w:p w14:paraId="1B7AB97A" w14:textId="70218B04" w:rsidR="0047107C" w:rsidRPr="00B80D87" w:rsidRDefault="0047107C" w:rsidP="00B80D87">
      <w:pPr>
        <w:pStyle w:val="Lijstalinea"/>
        <w:numPr>
          <w:ilvl w:val="0"/>
          <w:numId w:val="1"/>
        </w:numPr>
        <w:rPr>
          <w:sz w:val="24"/>
          <w:szCs w:val="24"/>
          <w:lang w:val="nl-NL"/>
        </w:rPr>
      </w:pPr>
      <w:r>
        <w:rPr>
          <w:sz w:val="24"/>
          <w:szCs w:val="24"/>
          <w:lang w:val="nl-NL"/>
        </w:rPr>
        <w:t xml:space="preserve">Ouders die hun kind(eren) brengen, mogen de hongerman betreden mits zij </w:t>
      </w:r>
      <w:r w:rsidR="00FC13E9">
        <w:rPr>
          <w:sz w:val="24"/>
          <w:szCs w:val="24"/>
          <w:lang w:val="nl-NL"/>
        </w:rPr>
        <w:t>e</w:t>
      </w:r>
      <w:r>
        <w:rPr>
          <w:sz w:val="24"/>
          <w:szCs w:val="24"/>
          <w:lang w:val="nl-NL"/>
        </w:rPr>
        <w:t>en mondmasker dragen.</w:t>
      </w:r>
      <w:r w:rsidR="00FC13E9">
        <w:rPr>
          <w:sz w:val="24"/>
          <w:szCs w:val="24"/>
          <w:lang w:val="nl-NL"/>
        </w:rPr>
        <w:t xml:space="preserve"> Ouders mogen hun kinderen helpen met omkleden, maar worden daarna verzocht om de Hongerman weer te verlaten.</w:t>
      </w:r>
    </w:p>
    <w:p w14:paraId="46117D35" w14:textId="06725BF0" w:rsidR="000B77B8" w:rsidRDefault="000B77B8" w:rsidP="000B77B8">
      <w:pPr>
        <w:rPr>
          <w:sz w:val="24"/>
          <w:szCs w:val="24"/>
          <w:lang w:val="nl-NL"/>
        </w:rPr>
      </w:pPr>
      <w:r>
        <w:rPr>
          <w:sz w:val="24"/>
          <w:szCs w:val="24"/>
          <w:lang w:val="nl-NL"/>
        </w:rPr>
        <w:t>Voor leden:</w:t>
      </w:r>
    </w:p>
    <w:p w14:paraId="6317BC9D" w14:textId="245326BA" w:rsidR="000B77B8" w:rsidRPr="000B77B8" w:rsidRDefault="000B77B8" w:rsidP="000B77B8">
      <w:pPr>
        <w:pStyle w:val="Lijstalinea"/>
        <w:numPr>
          <w:ilvl w:val="0"/>
          <w:numId w:val="2"/>
        </w:numPr>
        <w:rPr>
          <w:sz w:val="24"/>
          <w:szCs w:val="24"/>
          <w:lang w:val="nl-NL"/>
        </w:rPr>
      </w:pPr>
      <w:r>
        <w:rPr>
          <w:b/>
          <w:bCs/>
          <w:sz w:val="24"/>
          <w:szCs w:val="24"/>
          <w:lang w:val="nl-NL"/>
        </w:rPr>
        <w:t>De trainer controleert elke trainingsavond de QR code van de spelers van zijn/haar team (18+ leden)</w:t>
      </w:r>
    </w:p>
    <w:p w14:paraId="3BD29514" w14:textId="7315DCC7" w:rsidR="00B80D87" w:rsidRPr="000B77B8" w:rsidRDefault="000B77B8" w:rsidP="00B80D87">
      <w:pPr>
        <w:rPr>
          <w:b/>
          <w:bCs/>
          <w:sz w:val="24"/>
          <w:szCs w:val="24"/>
          <w:lang w:val="nl-NL"/>
        </w:rPr>
      </w:pPr>
      <w:r>
        <w:rPr>
          <w:b/>
          <w:bCs/>
          <w:sz w:val="24"/>
          <w:szCs w:val="24"/>
          <w:lang w:val="nl-NL"/>
        </w:rPr>
        <w:t>Belangrijk: wij vragen graag om uw begrip voor de nieuwe regels en hopen dat er niemand in discussie gaat met de controlerende vrijwilligers. Mits er echt iets aan de hand is mail dan naar voorzitter@nuvo68.nl</w:t>
      </w:r>
    </w:p>
    <w:p w14:paraId="195BBDEB" w14:textId="2D594F50" w:rsidR="00B80D87" w:rsidRDefault="00B80D87" w:rsidP="00B80D87">
      <w:pPr>
        <w:rPr>
          <w:sz w:val="32"/>
          <w:szCs w:val="32"/>
          <w:lang w:val="nl-NL"/>
        </w:rPr>
      </w:pPr>
      <w:r w:rsidRPr="00B80D87">
        <w:rPr>
          <w:sz w:val="32"/>
          <w:szCs w:val="32"/>
          <w:lang w:val="nl-NL"/>
        </w:rPr>
        <w:t xml:space="preserve">Nuvo’68 wenst iedereen veel plezier met het volleyballen en onthoud </w:t>
      </w:r>
    </w:p>
    <w:p w14:paraId="237013A7" w14:textId="5644881A" w:rsidR="00B80D87" w:rsidRPr="00B80D87" w:rsidRDefault="0047107C" w:rsidP="000B77B8">
      <w:pPr>
        <w:jc w:val="center"/>
        <w:rPr>
          <w:sz w:val="32"/>
          <w:szCs w:val="32"/>
          <w:lang w:val="nl-NL"/>
        </w:rPr>
      </w:pPr>
      <w:r>
        <w:rPr>
          <w:noProof/>
        </w:rPr>
        <w:drawing>
          <wp:anchor distT="0" distB="0" distL="114300" distR="114300" simplePos="0" relativeHeight="251663872" behindDoc="1" locked="0" layoutInCell="1" allowOverlap="1" wp14:anchorId="7C7133BF" wp14:editId="2F97F2BA">
            <wp:simplePos x="0" y="0"/>
            <wp:positionH relativeFrom="column">
              <wp:posOffset>1091656</wp:posOffset>
            </wp:positionH>
            <wp:positionV relativeFrom="paragraph">
              <wp:posOffset>130266</wp:posOffset>
            </wp:positionV>
            <wp:extent cx="3459480" cy="885825"/>
            <wp:effectExtent l="0" t="0" r="7620" b="9525"/>
            <wp:wrapNone/>
            <wp:docPr id="2" name="Afbeelding 2" descr="Logo &amp;#39;Alleen samen krijgen we corona onder controle&amp;#39; | Publicatie |  Rijksoverheid.n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 &amp;#39;Alleen samen krijgen we corona onder controle&amp;#39; | Publicatie |  Rijksoverheid.nl"/>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459480" cy="885825"/>
                    </a:xfrm>
                    <a:prstGeom prst="rect">
                      <a:avLst/>
                    </a:prstGeom>
                    <a:noFill/>
                    <a:ln>
                      <a:noFill/>
                    </a:ln>
                  </pic:spPr>
                </pic:pic>
              </a:graphicData>
            </a:graphic>
            <wp14:sizeRelH relativeFrom="page">
              <wp14:pctWidth>0</wp14:pctWidth>
            </wp14:sizeRelH>
            <wp14:sizeRelV relativeFrom="page">
              <wp14:pctHeight>0</wp14:pctHeight>
            </wp14:sizeRelV>
          </wp:anchor>
        </w:drawing>
      </w:r>
    </w:p>
    <w:sectPr w:rsidR="00B80D87" w:rsidRPr="00B80D87">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D412E9"/>
    <w:multiLevelType w:val="hybridMultilevel"/>
    <w:tmpl w:val="68F054E4"/>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 w15:restartNumberingAfterBreak="0">
    <w:nsid w:val="20AB7890"/>
    <w:multiLevelType w:val="hybridMultilevel"/>
    <w:tmpl w:val="1BD62DD6"/>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yNzCzMDAzs7QwMDFQ0lEKTi0uzszPAykwqgUAARYoIywAAAA="/>
  </w:docVars>
  <w:rsids>
    <w:rsidRoot w:val="00B80D87"/>
    <w:rsid w:val="000B77B8"/>
    <w:rsid w:val="002017F7"/>
    <w:rsid w:val="0047107C"/>
    <w:rsid w:val="00647C09"/>
    <w:rsid w:val="00B80D87"/>
    <w:rsid w:val="00C56529"/>
    <w:rsid w:val="00F019FC"/>
    <w:rsid w:val="00FC13E9"/>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002AA3"/>
  <w15:chartTrackingRefBased/>
  <w15:docId w15:val="{1D35D20B-1BFF-4519-B676-0F0F238436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nl-N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rPr>
      <w:lang w:val="en-US"/>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Titel">
    <w:name w:val="Title"/>
    <w:basedOn w:val="Standaard"/>
    <w:next w:val="Standaard"/>
    <w:link w:val="TitelChar"/>
    <w:uiPriority w:val="10"/>
    <w:qFormat/>
    <w:rsid w:val="00B80D8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Char">
    <w:name w:val="Titel Char"/>
    <w:basedOn w:val="Standaardalinea-lettertype"/>
    <w:link w:val="Titel"/>
    <w:uiPriority w:val="10"/>
    <w:rsid w:val="00B80D87"/>
    <w:rPr>
      <w:rFonts w:asciiTheme="majorHAnsi" w:eastAsiaTheme="majorEastAsia" w:hAnsiTheme="majorHAnsi" w:cstheme="majorBidi"/>
      <w:spacing w:val="-10"/>
      <w:kern w:val="28"/>
      <w:sz w:val="56"/>
      <w:szCs w:val="56"/>
      <w:lang w:val="en-US"/>
    </w:rPr>
  </w:style>
  <w:style w:type="paragraph" w:styleId="Lijstalinea">
    <w:name w:val="List Paragraph"/>
    <w:basedOn w:val="Standaard"/>
    <w:uiPriority w:val="34"/>
    <w:qFormat/>
    <w:rsid w:val="00B80D8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jpe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Kantoorth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7</TotalTime>
  <Pages>1</Pages>
  <Words>198</Words>
  <Characters>1135</Characters>
  <Application>Microsoft Office Word</Application>
  <DocSecurity>0</DocSecurity>
  <Lines>9</Lines>
  <Paragraphs>2</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3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un Hermans</dc:creator>
  <cp:keywords/>
  <dc:description/>
  <cp:lastModifiedBy>Teun Hermans</cp:lastModifiedBy>
  <cp:revision>5</cp:revision>
  <cp:lastPrinted>2021-09-16T13:07:00Z</cp:lastPrinted>
  <dcterms:created xsi:type="dcterms:W3CDTF">2021-09-16T12:58:00Z</dcterms:created>
  <dcterms:modified xsi:type="dcterms:W3CDTF">2022-01-17T10:51:00Z</dcterms:modified>
</cp:coreProperties>
</file>